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AE159" w14:textId="2AA071AF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37076">
        <w:rPr>
          <w:rFonts w:ascii="Times New Roman" w:hAnsi="Times New Roman" w:cs="Times New Roman"/>
          <w:b/>
          <w:bCs/>
          <w:sz w:val="32"/>
          <w:szCs w:val="32"/>
        </w:rPr>
        <w:t>Final Report</w:t>
      </w:r>
    </w:p>
    <w:p w14:paraId="3023D75E" w14:textId="1189C684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337076">
        <w:rPr>
          <w:rFonts w:ascii="Times New Roman" w:hAnsi="Times New Roman" w:cs="Times New Roman"/>
          <w:b/>
          <w:bCs/>
          <w:sz w:val="32"/>
          <w:szCs w:val="32"/>
        </w:rPr>
        <w:t>Customer Loyalty Marketplace Application</w:t>
      </w:r>
    </w:p>
    <w:p w14:paraId="6A0A084A" w14:textId="6D916D2C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37076">
        <w:rPr>
          <w:rFonts w:ascii="Times New Roman" w:hAnsi="Times New Roman" w:cs="Times New Roman"/>
          <w:b/>
          <w:bCs/>
          <w:sz w:val="28"/>
          <w:szCs w:val="28"/>
        </w:rPr>
        <w:t>CSC 540 - Database Application Programming</w:t>
      </w:r>
    </w:p>
    <w:p w14:paraId="1DECE23D" w14:textId="350E2D9E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337076">
        <w:rPr>
          <w:rFonts w:ascii="Times New Roman" w:hAnsi="Times New Roman" w:cs="Times New Roman"/>
          <w:b/>
          <w:bCs/>
        </w:rPr>
        <w:t>Submitted by Team 10</w:t>
      </w:r>
    </w:p>
    <w:p w14:paraId="21904667" w14:textId="77777777" w:rsidR="00337076" w:rsidRPr="00337076" w:rsidRDefault="00337076" w:rsidP="00337076">
      <w:pPr>
        <w:spacing w:after="0" w:line="240" w:lineRule="auto"/>
        <w:ind w:left="360" w:hanging="360"/>
        <w:jc w:val="both"/>
        <w:textAlignment w:val="baseline"/>
        <w:rPr>
          <w:rFonts w:ascii="Times New Roman" w:hAnsi="Times New Roman" w:cs="Times New Roman"/>
        </w:rPr>
      </w:pPr>
    </w:p>
    <w:p w14:paraId="3DD4FFE9" w14:textId="77777777" w:rsidR="00337076" w:rsidRPr="00337076" w:rsidRDefault="00337076" w:rsidP="00337076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1E2267F7" w14:textId="77777777" w:rsidR="00337076" w:rsidRPr="00337076" w:rsidRDefault="00337076" w:rsidP="00337076">
      <w:pPr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1B8A0742" w14:textId="343BFE9C" w:rsidR="00337076" w:rsidRDefault="00337076" w:rsidP="00337076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Final ER model</w:t>
      </w:r>
    </w:p>
    <w:p w14:paraId="7CA37771" w14:textId="287A023A" w:rsidR="00337076" w:rsidRPr="00337076" w:rsidRDefault="00337076" w:rsidP="00337076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tached.</w:t>
      </w:r>
    </w:p>
    <w:p w14:paraId="19453B2E" w14:textId="77777777" w:rsidR="00337076" w:rsidRPr="00337076" w:rsidRDefault="00337076" w:rsidP="00337076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Two SQL files: </w:t>
      </w:r>
    </w:p>
    <w:p w14:paraId="0FFC2323" w14:textId="77777777" w:rsidR="00337076" w:rsidRPr="00337076" w:rsidRDefault="00337076" w:rsidP="00337076">
      <w:pPr>
        <w:numPr>
          <w:ilvl w:val="1"/>
          <w:numId w:val="4"/>
        </w:num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Triggers, tables, constraints, procedures</w:t>
      </w:r>
    </w:p>
    <w:p w14:paraId="56DCBDDF" w14:textId="139BC0E2" w:rsidR="00337076" w:rsidRDefault="00337076" w:rsidP="00337076">
      <w:pPr>
        <w:numPr>
          <w:ilvl w:val="1"/>
          <w:numId w:val="4"/>
        </w:num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Queries for populating the tables with the sample data</w:t>
      </w:r>
    </w:p>
    <w:p w14:paraId="6756ECF4" w14:textId="254A637F" w:rsidR="00337076" w:rsidRPr="00EA0D5B" w:rsidRDefault="00207A66" w:rsidP="00EA0D5B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hyperlink r:id="rId5" w:history="1">
        <w:r w:rsidR="00EA0D5B" w:rsidRPr="00207A66">
          <w:rPr>
            <w:rStyle w:val="Hyperlink"/>
            <w:rFonts w:ascii="Times New Roman" w:eastAsia="Times New Roman" w:hAnsi="Times New Roman" w:cs="Times New Roman"/>
          </w:rPr>
          <w:t>DDL</w:t>
        </w:r>
      </w:hyperlink>
      <w:r w:rsidR="00EA0D5B">
        <w:rPr>
          <w:rFonts w:ascii="Times New Roman" w:eastAsia="Times New Roman" w:hAnsi="Times New Roman" w:cs="Times New Roman"/>
          <w:color w:val="000000"/>
        </w:rPr>
        <w:t xml:space="preserve"> and </w:t>
      </w:r>
      <w:hyperlink r:id="rId6" w:history="1">
        <w:r w:rsidR="00EA0D5B" w:rsidRPr="00207A66">
          <w:rPr>
            <w:rStyle w:val="Hyperlink"/>
            <w:rFonts w:ascii="Times New Roman" w:eastAsia="Times New Roman" w:hAnsi="Times New Roman" w:cs="Times New Roman"/>
          </w:rPr>
          <w:t>DML</w:t>
        </w:r>
      </w:hyperlink>
      <w:r w:rsidR="00EA0D5B">
        <w:rPr>
          <w:rFonts w:ascii="Times New Roman" w:eastAsia="Times New Roman" w:hAnsi="Times New Roman" w:cs="Times New Roman"/>
          <w:color w:val="000000"/>
        </w:rPr>
        <w:t xml:space="preserve"> files are attached.</w:t>
      </w:r>
    </w:p>
    <w:p w14:paraId="4C33013C" w14:textId="7E644278" w:rsidR="00337076" w:rsidRPr="00337076" w:rsidRDefault="00337076" w:rsidP="0033707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 xml:space="preserve">Constraints: </w:t>
      </w:r>
    </w:p>
    <w:p w14:paraId="5BC346C4" w14:textId="75F4DA8C" w:rsidR="00337076" w:rsidRDefault="00337076" w:rsidP="00337076">
      <w:pPr>
        <w:numPr>
          <w:ilvl w:val="1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 xml:space="preserve">A short description of which constraints needed advanced features like check constraints, procedures, triggers, etc. Also note if there were constraints that needed to be implemented outside the </w:t>
      </w:r>
      <w:r w:rsidR="00EA0D5B">
        <w:rPr>
          <w:rFonts w:ascii="Times New Roman" w:eastAsia="Times New Roman" w:hAnsi="Times New Roman" w:cs="Times New Roman"/>
          <w:color w:val="000000"/>
        </w:rPr>
        <w:t>DBMS</w:t>
      </w:r>
      <w:r w:rsidRPr="00337076">
        <w:rPr>
          <w:rFonts w:ascii="Times New Roman" w:eastAsia="Times New Roman" w:hAnsi="Times New Roman" w:cs="Times New Roman"/>
          <w:color w:val="000000"/>
        </w:rPr>
        <w:t xml:space="preserve"> i.e.</w:t>
      </w:r>
      <w:r w:rsidR="00EA0D5B">
        <w:rPr>
          <w:rFonts w:ascii="Times New Roman" w:eastAsia="Times New Roman" w:hAnsi="Times New Roman" w:cs="Times New Roman"/>
          <w:color w:val="000000"/>
        </w:rPr>
        <w:t>,</w:t>
      </w:r>
      <w:r w:rsidRPr="00337076">
        <w:rPr>
          <w:rFonts w:ascii="Times New Roman" w:eastAsia="Times New Roman" w:hAnsi="Times New Roman" w:cs="Times New Roman"/>
          <w:color w:val="000000"/>
        </w:rPr>
        <w:t xml:space="preserve"> in the application code (excluding user interface functionality). Note that a key part of assessing your design is how well you used the DBMS to implement constraints v/s implementing in application code.</w:t>
      </w:r>
    </w:p>
    <w:p w14:paraId="72429096" w14:textId="6F51E49F" w:rsidR="00EA0D5B" w:rsidRP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D7EC396" w14:textId="314C0297" w:rsidR="00337076" w:rsidRDefault="00337076" w:rsidP="00337076">
      <w:pPr>
        <w:numPr>
          <w:ilvl w:val="1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Functional dependencies</w:t>
      </w:r>
    </w:p>
    <w:p w14:paraId="4C0C22A3" w14:textId="62379427" w:rsidR="00EA0D5B" w:rsidRDefault="00EA0D5B" w:rsidP="00EA0D5B">
      <w:pPr>
        <w:spacing w:after="0" w:line="240" w:lineRule="auto"/>
        <w:ind w:left="360" w:firstLine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-</w:t>
      </w:r>
    </w:p>
    <w:p w14:paraId="41AB92C1" w14:textId="0394FC55" w:rsidR="00EA0D5B" w:rsidRDefault="00EA0D5B" w:rsidP="00EA0D5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EA0D5B">
        <w:rPr>
          <w:rFonts w:ascii="Times New Roman" w:eastAsia="Times New Roman" w:hAnsi="Times New Roman" w:cs="Times New Roman"/>
          <w:color w:val="000000"/>
        </w:rPr>
        <w:t>Executable file (e.g.</w:t>
      </w:r>
      <w:r>
        <w:rPr>
          <w:rFonts w:ascii="Times New Roman" w:eastAsia="Times New Roman" w:hAnsi="Times New Roman" w:cs="Times New Roman"/>
          <w:color w:val="000000"/>
        </w:rPr>
        <w:t>,</w:t>
      </w:r>
      <w:r w:rsidRPr="00EA0D5B">
        <w:rPr>
          <w:rFonts w:ascii="Times New Roman" w:eastAsia="Times New Roman" w:hAnsi="Times New Roman" w:cs="Times New Roman"/>
          <w:color w:val="000000"/>
        </w:rPr>
        <w:t xml:space="preserve"> executable JAR file) and source Java Code.</w:t>
      </w:r>
    </w:p>
    <w:p w14:paraId="05C613AC" w14:textId="31F76D02" w:rsidR="00EA0D5B" w:rsidRP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tached.</w:t>
      </w:r>
    </w:p>
    <w:p w14:paraId="6E29C276" w14:textId="463E85CD" w:rsidR="00EA0D5B" w:rsidRDefault="00EA0D5B" w:rsidP="00EA0D5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EA0D5B">
        <w:rPr>
          <w:rFonts w:ascii="Times New Roman" w:eastAsia="Times New Roman" w:hAnsi="Times New Roman" w:cs="Times New Roman"/>
          <w:color w:val="000000"/>
        </w:rPr>
        <w:t>README.txt file that contains the names of the team members and explains with any additional instructions on how to compile and execute your code.</w:t>
      </w:r>
    </w:p>
    <w:p w14:paraId="679FD346" w14:textId="5134C9ED" w:rsid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tached.</w:t>
      </w:r>
    </w:p>
    <w:p w14:paraId="71336734" w14:textId="0F2A51DC" w:rsidR="000607C5" w:rsidRDefault="000607C5" w:rsidP="000607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5931E9D" w14:textId="580A67FE" w:rsidR="000607C5" w:rsidRDefault="000607C5" w:rsidP="000607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224457E3" w14:textId="32EC666C" w:rsidR="000607C5" w:rsidRDefault="000607C5" w:rsidP="000607C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3682A017" w14:textId="0F36ACB6" w:rsidR="00EA0D5B" w:rsidRPr="00EA0D5B" w:rsidRDefault="00EA0D5B" w:rsidP="00EA0D5B">
      <w:pPr>
        <w:pStyle w:val="ListParagraph"/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7FD48409" w14:textId="77777777" w:rsidR="004418C5" w:rsidRPr="00EA0D5B" w:rsidRDefault="004418C5" w:rsidP="00337076">
      <w:pPr>
        <w:jc w:val="both"/>
        <w:rPr>
          <w:rFonts w:ascii="Times New Roman" w:hAnsi="Times New Roman" w:cs="Times New Roman"/>
        </w:rPr>
      </w:pPr>
    </w:p>
    <w:sectPr w:rsidR="004418C5" w:rsidRPr="00EA0D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C4E39"/>
    <w:multiLevelType w:val="multilevel"/>
    <w:tmpl w:val="28128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2DCCC3"/>
    <w:multiLevelType w:val="hybridMultilevel"/>
    <w:tmpl w:val="76DC8D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2797A85"/>
    <w:multiLevelType w:val="hybridMultilevel"/>
    <w:tmpl w:val="7E82CDAE"/>
    <w:lvl w:ilvl="0" w:tplc="AF6A1E0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.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2">
    <w:abstractNumId w:val="1"/>
  </w:num>
  <w:num w:numId="3">
    <w:abstractNumId w:val="0"/>
  </w:num>
  <w:num w:numId="4">
    <w:abstractNumId w:val="0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GxMDE3MDUxNzFS0lEKTi0uzszPAykwrAUAxSimMSwAAAA="/>
  </w:docVars>
  <w:rsids>
    <w:rsidRoot w:val="00DA4CEE"/>
    <w:rsid w:val="000607C5"/>
    <w:rsid w:val="00207A66"/>
    <w:rsid w:val="00337076"/>
    <w:rsid w:val="004418C5"/>
    <w:rsid w:val="00A90A6F"/>
    <w:rsid w:val="00DA4CEE"/>
    <w:rsid w:val="00EA0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5BD6A"/>
  <w15:chartTrackingRefBased/>
  <w15:docId w15:val="{7F24C505-2FE7-496D-AC04-2ED0D5C5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3707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370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A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A6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07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6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../SQL/DML.sql" TargetMode="External"/><Relationship Id="rId5" Type="http://schemas.openxmlformats.org/officeDocument/2006/relationships/hyperlink" Target="../SQL/DDL.sq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ta Prabha Hridi</dc:creator>
  <cp:keywords/>
  <dc:description/>
  <cp:lastModifiedBy>MD. Jakaria</cp:lastModifiedBy>
  <cp:revision>5</cp:revision>
  <dcterms:created xsi:type="dcterms:W3CDTF">2021-11-02T16:34:00Z</dcterms:created>
  <dcterms:modified xsi:type="dcterms:W3CDTF">2021-11-06T22:16:00Z</dcterms:modified>
</cp:coreProperties>
</file>